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968AB4" w14:textId="312644F9" w:rsidR="006909A6" w:rsidRDefault="006909A6" w:rsidP="007514F0">
      <w:pPr>
        <w:spacing w:line="240" w:lineRule="auto"/>
        <w:jc w:val="right"/>
      </w:pPr>
      <w:r>
        <w:t>Bhautik Makwana</w:t>
      </w:r>
    </w:p>
    <w:p w14:paraId="28E012A2" w14:textId="2BA8B39B" w:rsidR="006909A6" w:rsidRDefault="006909A6" w:rsidP="007514F0">
      <w:pPr>
        <w:spacing w:line="240" w:lineRule="auto"/>
        <w:jc w:val="right"/>
      </w:pPr>
      <w:r>
        <w:t>Jr. Software Engineer</w:t>
      </w:r>
    </w:p>
    <w:p w14:paraId="100234F9" w14:textId="77777777" w:rsidR="006909A6" w:rsidRDefault="006909A6"/>
    <w:p w14:paraId="09097030" w14:textId="3A7946FD" w:rsidR="007B180A" w:rsidRPr="00366015" w:rsidRDefault="006909A6" w:rsidP="006909A6">
      <w:pPr>
        <w:jc w:val="center"/>
        <w:rPr>
          <w:b/>
          <w:bCs/>
          <w:sz w:val="28"/>
          <w:szCs w:val="28"/>
          <w:u w:val="single"/>
        </w:rPr>
      </w:pPr>
      <w:r w:rsidRPr="00366015">
        <w:rPr>
          <w:b/>
          <w:bCs/>
          <w:sz w:val="28"/>
          <w:szCs w:val="28"/>
          <w:u w:val="single"/>
        </w:rPr>
        <w:t>Links :</w:t>
      </w:r>
    </w:p>
    <w:p w14:paraId="59A539D7" w14:textId="54C7630E" w:rsidR="0079584D" w:rsidRDefault="0079584D" w:rsidP="003F53F1">
      <w:pPr>
        <w:pStyle w:val="ListParagraph"/>
        <w:numPr>
          <w:ilvl w:val="0"/>
          <w:numId w:val="2"/>
        </w:numPr>
      </w:pPr>
    </w:p>
    <w:p w14:paraId="002FF2FF" w14:textId="77777777" w:rsidR="0079584D" w:rsidRDefault="0079584D">
      <w:r>
        <w:br w:type="page"/>
      </w:r>
    </w:p>
    <w:p w14:paraId="4DFF4358" w14:textId="5A26D914" w:rsidR="00DF759C" w:rsidRDefault="0079584D" w:rsidP="003F53F1">
      <w:pPr>
        <w:pStyle w:val="ListParagraph"/>
        <w:numPr>
          <w:ilvl w:val="0"/>
          <w:numId w:val="2"/>
        </w:numPr>
      </w:pPr>
      <w:hyperlink r:id="rId5" w:history="1">
        <w:r w:rsidRPr="0098508C">
          <w:rPr>
            <w:rStyle w:val="Hyperlink"/>
          </w:rPr>
          <w:t>https://stackoverflow.com/questions/5049363/difference-between-repository-and-service-layer</w:t>
        </w:r>
      </w:hyperlink>
    </w:p>
    <w:p w14:paraId="1F62C748" w14:textId="6D2F2CED" w:rsidR="00C71CCB" w:rsidRDefault="00C71CCB" w:rsidP="00C71CCB"/>
    <w:p w14:paraId="45DB8086" w14:textId="77777777" w:rsidR="00C71CCB" w:rsidRDefault="00C71CCB" w:rsidP="00C71CCB"/>
    <w:p w14:paraId="28BD6A03" w14:textId="378D47F3" w:rsidR="0079584D" w:rsidRDefault="0079584D" w:rsidP="009A7BC1">
      <w:pPr>
        <w:pStyle w:val="ListParagraph"/>
        <w:numPr>
          <w:ilvl w:val="0"/>
          <w:numId w:val="2"/>
        </w:numPr>
      </w:pPr>
      <w:r w:rsidRPr="0079584D">
        <w:rPr>
          <w:shd w:val="clear" w:color="auto" w:fill="FFFFFF"/>
        </w:rPr>
        <w:drawing>
          <wp:inline distT="0" distB="0" distL="0" distR="0" wp14:anchorId="420E04ED" wp14:editId="6D93CCDB">
            <wp:extent cx="4881189" cy="350600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91832" cy="3513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958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B62B10"/>
    <w:multiLevelType w:val="hybridMultilevel"/>
    <w:tmpl w:val="8EEED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B81746"/>
    <w:multiLevelType w:val="hybridMultilevel"/>
    <w:tmpl w:val="49FA9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0szQwMjA0NjcwNTBR0lEKTi0uzszPAykwqgUA7yvn5SwAAAA="/>
  </w:docVars>
  <w:rsids>
    <w:rsidRoot w:val="0021083D"/>
    <w:rsid w:val="0021083D"/>
    <w:rsid w:val="00366015"/>
    <w:rsid w:val="003F53F1"/>
    <w:rsid w:val="00547986"/>
    <w:rsid w:val="006909A6"/>
    <w:rsid w:val="007514F0"/>
    <w:rsid w:val="0079584D"/>
    <w:rsid w:val="007B180A"/>
    <w:rsid w:val="009A7BC1"/>
    <w:rsid w:val="00C71CCB"/>
    <w:rsid w:val="00DF7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8257F"/>
  <w15:chartTrackingRefBased/>
  <w15:docId w15:val="{82E4D2DF-092C-4344-88F5-CC3106CF0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759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958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58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stackoverflow.com/questions/5049363/difference-between-repository-and-service-laye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7</Words>
  <Characters>217</Characters>
  <Application>Microsoft Office Word</Application>
  <DocSecurity>0</DocSecurity>
  <Lines>1</Lines>
  <Paragraphs>1</Paragraphs>
  <ScaleCrop>false</ScaleCrop>
  <Company/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utik Makwana</dc:creator>
  <cp:keywords/>
  <dc:description/>
  <cp:lastModifiedBy>Bhautik Makwana</cp:lastModifiedBy>
  <cp:revision>10</cp:revision>
  <dcterms:created xsi:type="dcterms:W3CDTF">2021-08-23T05:10:00Z</dcterms:created>
  <dcterms:modified xsi:type="dcterms:W3CDTF">2021-08-24T03:52:00Z</dcterms:modified>
</cp:coreProperties>
</file>